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5B588" w14:textId="2A812CAA" w:rsidR="00647794" w:rsidRDefault="009B4076" w:rsidP="009B4076">
      <w:pPr>
        <w:pStyle w:val="NoSpacing"/>
        <w:jc w:val="center"/>
      </w:pPr>
      <w:bookmarkStart w:id="0" w:name="_GoBack"/>
      <w:bookmarkEnd w:id="0"/>
      <w:r w:rsidRPr="009B4076">
        <w:rPr>
          <w:b/>
          <w:sz w:val="36"/>
          <w:szCs w:val="36"/>
        </w:rPr>
        <w:t xml:space="preserve">How to </w:t>
      </w:r>
      <w:r>
        <w:rPr>
          <w:b/>
          <w:sz w:val="36"/>
          <w:szCs w:val="36"/>
        </w:rPr>
        <w:t>M</w:t>
      </w:r>
      <w:r w:rsidRPr="009B4076">
        <w:rPr>
          <w:b/>
          <w:sz w:val="36"/>
          <w:szCs w:val="36"/>
        </w:rPr>
        <w:t xml:space="preserve">easure an EKG </w:t>
      </w:r>
      <w:r>
        <w:rPr>
          <w:b/>
          <w:sz w:val="36"/>
          <w:szCs w:val="36"/>
        </w:rPr>
        <w:t>C</w:t>
      </w:r>
      <w:r w:rsidRPr="009B4076">
        <w:rPr>
          <w:b/>
          <w:sz w:val="36"/>
          <w:szCs w:val="36"/>
        </w:rPr>
        <w:t>omplex</w:t>
      </w:r>
    </w:p>
    <w:p w14:paraId="389B3BAB" w14:textId="364CD4A8" w:rsidR="009B4076" w:rsidRPr="004B4EE7" w:rsidRDefault="009B4076" w:rsidP="009B4076">
      <w:pPr>
        <w:pStyle w:val="NoSpacing"/>
        <w:rPr>
          <w:sz w:val="16"/>
          <w:szCs w:val="16"/>
        </w:rPr>
      </w:pPr>
    </w:p>
    <w:p w14:paraId="3C86FA16" w14:textId="7B4613FB" w:rsidR="009B4076" w:rsidRDefault="009B4076" w:rsidP="009B4076">
      <w:pPr>
        <w:pStyle w:val="NoSpacing"/>
      </w:pPr>
      <w:r>
        <w:t>Ideally you want to have a set of EKG calibers</w:t>
      </w:r>
      <w:r w:rsidR="006C1B41">
        <w:t>.  H</w:t>
      </w:r>
      <w:r>
        <w:t>owever</w:t>
      </w:r>
      <w:r w:rsidR="006C1B41">
        <w:t>,</w:t>
      </w:r>
      <w:r>
        <w:t xml:space="preserve"> there is a</w:t>
      </w:r>
      <w:r w:rsidR="006C1B41">
        <w:t>n</w:t>
      </w:r>
      <w:r>
        <w:t xml:space="preserve"> improvised method that I will be demonstrating  </w:t>
      </w:r>
      <w:r w:rsidR="006C1B41">
        <w:t>u</w:t>
      </w:r>
      <w:r>
        <w:t>sing a piece of paper.</w:t>
      </w:r>
    </w:p>
    <w:p w14:paraId="02D1B0A2" w14:textId="4171F38B" w:rsidR="009B4076" w:rsidRDefault="009B4076" w:rsidP="009B4076">
      <w:pPr>
        <w:pStyle w:val="NoSpacing"/>
      </w:pPr>
    </w:p>
    <w:p w14:paraId="4B98FA48" w14:textId="709E2169" w:rsidR="009B4076" w:rsidRDefault="009B4076" w:rsidP="009B4076">
      <w:pPr>
        <w:pStyle w:val="NoSpacing"/>
      </w:pPr>
      <w:r>
        <w:rPr>
          <w:noProof/>
        </w:rPr>
        <w:drawing>
          <wp:inline distT="0" distB="0" distL="0" distR="0" wp14:anchorId="4D5BC183" wp14:editId="4D6E8DCC">
            <wp:extent cx="6190443" cy="18288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3039" t="21680" r="19316" b="42793"/>
                    <a:stretch/>
                  </pic:blipFill>
                  <pic:spPr bwMode="auto">
                    <a:xfrm>
                      <a:off x="0" y="0"/>
                      <a:ext cx="6230987" cy="18407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74A1F7" w14:textId="10618E33" w:rsidR="009B4076" w:rsidRDefault="009B4076" w:rsidP="009B4076">
      <w:pPr>
        <w:pStyle w:val="NoSpacing"/>
      </w:pPr>
    </w:p>
    <w:p w14:paraId="0998EF0E" w14:textId="15DC56B9" w:rsidR="009B4076" w:rsidRDefault="009B4076" w:rsidP="009B4076">
      <w:pPr>
        <w:pStyle w:val="NoSpacing"/>
      </w:pPr>
    </w:p>
    <w:p w14:paraId="40F7A450" w14:textId="7767783C" w:rsidR="009B4076" w:rsidRDefault="009B4076" w:rsidP="009B4076">
      <w:pPr>
        <w:pStyle w:val="NoSpacing"/>
      </w:pPr>
    </w:p>
    <w:p w14:paraId="6636F320" w14:textId="651A0C75" w:rsidR="009B4076" w:rsidRDefault="009B4076" w:rsidP="009B4076">
      <w:pPr>
        <w:pStyle w:val="NoSpacing"/>
      </w:pPr>
    </w:p>
    <w:p w14:paraId="335CCBAE" w14:textId="4BFB45F8" w:rsidR="009B4076" w:rsidRDefault="009B4076" w:rsidP="009B4076">
      <w:pPr>
        <w:pStyle w:val="NoSpacing"/>
      </w:pPr>
      <w:r>
        <w:rPr>
          <w:noProof/>
        </w:rPr>
        <w:drawing>
          <wp:inline distT="0" distB="0" distL="0" distR="0" wp14:anchorId="21095B5F" wp14:editId="281056BD">
            <wp:extent cx="6209493" cy="1895707"/>
            <wp:effectExtent l="0" t="0" r="127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1445" t="19012" r="19412" b="43461"/>
                    <a:stretch/>
                  </pic:blipFill>
                  <pic:spPr bwMode="auto">
                    <a:xfrm>
                      <a:off x="0" y="0"/>
                      <a:ext cx="6256064" cy="19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B81636" w14:textId="098A5464" w:rsidR="009B4076" w:rsidRDefault="009B4076" w:rsidP="009B4076">
      <w:pPr>
        <w:pStyle w:val="NoSpacing"/>
      </w:pPr>
    </w:p>
    <w:p w14:paraId="79EC67FC" w14:textId="7D5E1592" w:rsidR="009B4076" w:rsidRDefault="009B4076" w:rsidP="009B4076">
      <w:pPr>
        <w:pStyle w:val="NoSpacing"/>
      </w:pPr>
    </w:p>
    <w:p w14:paraId="1D6E78F4" w14:textId="4778F664" w:rsidR="009B4076" w:rsidRDefault="009B4076" w:rsidP="009B4076">
      <w:pPr>
        <w:pStyle w:val="NoSpacing"/>
      </w:pPr>
    </w:p>
    <w:p w14:paraId="069136B8" w14:textId="77777777" w:rsidR="004B4EE7" w:rsidRDefault="004B4EE7" w:rsidP="009B4076">
      <w:pPr>
        <w:pStyle w:val="NoSpacing"/>
      </w:pPr>
    </w:p>
    <w:p w14:paraId="7FEA2AFA" w14:textId="15187C77" w:rsidR="009B4076" w:rsidRPr="009B4076" w:rsidRDefault="009B4076" w:rsidP="009B4076">
      <w:pPr>
        <w:pStyle w:val="NoSpacing"/>
      </w:pPr>
      <w:r>
        <w:rPr>
          <w:noProof/>
        </w:rPr>
        <w:drawing>
          <wp:inline distT="0" distB="0" distL="0" distR="0" wp14:anchorId="676B9395" wp14:editId="3D10D9C5">
            <wp:extent cx="6250259" cy="2968599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7824" t="14509" r="16873" b="30349"/>
                    <a:stretch/>
                  </pic:blipFill>
                  <pic:spPr bwMode="auto">
                    <a:xfrm>
                      <a:off x="0" y="0"/>
                      <a:ext cx="6272453" cy="2979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B4076" w:rsidRPr="009B4076" w:rsidSect="009B407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0sjQzMzW2tLC0NDRU0lEKTi0uzszPAykwqgUADWqqnSwAAAA="/>
  </w:docVars>
  <w:rsids>
    <w:rsidRoot w:val="009B4076"/>
    <w:rsid w:val="003A6DDF"/>
    <w:rsid w:val="004B4EE7"/>
    <w:rsid w:val="00647794"/>
    <w:rsid w:val="006C1B41"/>
    <w:rsid w:val="009B4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A1A42"/>
  <w15:chartTrackingRefBased/>
  <w15:docId w15:val="{D1912883-E43A-47E2-956D-4F0DFF7B9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B407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</dc:creator>
  <cp:keywords/>
  <dc:description/>
  <cp:lastModifiedBy>Therese</cp:lastModifiedBy>
  <cp:revision>3</cp:revision>
  <dcterms:created xsi:type="dcterms:W3CDTF">2018-07-01T14:41:00Z</dcterms:created>
  <dcterms:modified xsi:type="dcterms:W3CDTF">2018-07-02T23:44:00Z</dcterms:modified>
</cp:coreProperties>
</file>